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5821" w:rsidRPr="00C45821" w:rsidRDefault="00C45821" w:rsidP="00867F5D">
      <w:pPr>
        <w:spacing w:line="360" w:lineRule="auto"/>
        <w:ind w:left="2160" w:firstLine="720"/>
        <w:rPr>
          <w:rFonts w:ascii="Times New Roman" w:hAnsi="Times New Roman" w:cs="Times New Roman"/>
          <w:b/>
          <w:sz w:val="28"/>
          <w:szCs w:val="28"/>
        </w:rPr>
      </w:pPr>
      <w:r w:rsidRPr="00C45821">
        <w:rPr>
          <w:rFonts w:ascii="Times New Roman" w:hAnsi="Times New Roman" w:cs="Times New Roman"/>
          <w:b/>
          <w:sz w:val="28"/>
          <w:szCs w:val="28"/>
        </w:rPr>
        <w:t>World Ozone Day Observance - 2017</w:t>
      </w:r>
    </w:p>
    <w:p w:rsidR="00EC6516" w:rsidRDefault="00C45821" w:rsidP="00867F5D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45821">
        <w:rPr>
          <w:rFonts w:ascii="Times New Roman" w:hAnsi="Times New Roman" w:cs="Times New Roman"/>
          <w:sz w:val="24"/>
          <w:szCs w:val="24"/>
        </w:rPr>
        <w:t xml:space="preserve">Department of Botany and Zoology jointly organized </w:t>
      </w:r>
      <w:r>
        <w:rPr>
          <w:rFonts w:ascii="Times New Roman" w:hAnsi="Times New Roman" w:cs="Times New Roman"/>
          <w:sz w:val="24"/>
          <w:szCs w:val="24"/>
        </w:rPr>
        <w:t>various</w:t>
      </w:r>
      <w:r w:rsidRPr="00C45821">
        <w:rPr>
          <w:rFonts w:ascii="Times New Roman" w:hAnsi="Times New Roman" w:cs="Times New Roman"/>
          <w:sz w:val="24"/>
          <w:szCs w:val="24"/>
        </w:rPr>
        <w:t xml:space="preserve"> activities in connection with World Ozone Day Observance</w:t>
      </w:r>
      <w:r>
        <w:rPr>
          <w:rFonts w:ascii="Times New Roman" w:hAnsi="Times New Roman" w:cs="Times New Roman"/>
          <w:sz w:val="24"/>
          <w:szCs w:val="24"/>
        </w:rPr>
        <w:t xml:space="preserve"> - 2017</w:t>
      </w:r>
      <w:r w:rsidRPr="00C45821">
        <w:rPr>
          <w:rFonts w:ascii="Times New Roman" w:hAnsi="Times New Roman" w:cs="Times New Roman"/>
          <w:sz w:val="24"/>
          <w:szCs w:val="24"/>
        </w:rPr>
        <w:t xml:space="preserve"> with the support of Kerala State Council for Science Technology and Environment.</w:t>
      </w:r>
    </w:p>
    <w:p w:rsidR="002D6644" w:rsidRDefault="002D6644" w:rsidP="00867F5D">
      <w:pPr>
        <w:pStyle w:val="ListParagraph"/>
        <w:numPr>
          <w:ilvl w:val="0"/>
          <w:numId w:val="1"/>
        </w:num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minar on </w:t>
      </w:r>
      <w:r w:rsidRPr="00C81187">
        <w:rPr>
          <w:rFonts w:ascii="Times New Roman" w:hAnsi="Times New Roman" w:cs="Times New Roman"/>
          <w:b/>
          <w:i/>
          <w:sz w:val="24"/>
          <w:szCs w:val="24"/>
        </w:rPr>
        <w:t>Man and Nature - Five Narrations</w:t>
      </w:r>
      <w:r>
        <w:rPr>
          <w:rFonts w:ascii="Times New Roman" w:hAnsi="Times New Roman" w:cs="Times New Roman"/>
          <w:sz w:val="24"/>
          <w:szCs w:val="24"/>
        </w:rPr>
        <w:t xml:space="preserve"> on September 26, 2017</w:t>
      </w:r>
    </w:p>
    <w:p w:rsidR="00C81187" w:rsidRDefault="002D6644" w:rsidP="00867F5D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ource person: </w:t>
      </w:r>
      <w:r w:rsidRPr="00416BDF">
        <w:rPr>
          <w:rFonts w:ascii="Times New Roman" w:hAnsi="Times New Roman" w:cs="Times New Roman"/>
          <w:b/>
          <w:sz w:val="24"/>
          <w:szCs w:val="24"/>
        </w:rPr>
        <w:t>Dr. T. V. Sajeev</w:t>
      </w:r>
      <w:r>
        <w:rPr>
          <w:rFonts w:ascii="Times New Roman" w:hAnsi="Times New Roman" w:cs="Times New Roman"/>
          <w:sz w:val="24"/>
          <w:szCs w:val="24"/>
        </w:rPr>
        <w:t>, Senior Scientist, Department of Forest Entomology</w:t>
      </w:r>
      <w:r w:rsidR="00EC6516">
        <w:rPr>
          <w:rFonts w:ascii="Times New Roman" w:hAnsi="Times New Roman" w:cs="Times New Roman"/>
          <w:sz w:val="24"/>
          <w:szCs w:val="24"/>
        </w:rPr>
        <w:t>, KFRI</w:t>
      </w:r>
      <w:r w:rsidR="00416BDF">
        <w:rPr>
          <w:rFonts w:ascii="Times New Roman" w:hAnsi="Times New Roman" w:cs="Times New Roman"/>
          <w:sz w:val="24"/>
          <w:szCs w:val="24"/>
        </w:rPr>
        <w:t>, Peechi</w:t>
      </w:r>
      <w:r w:rsidR="00EC6516">
        <w:rPr>
          <w:rFonts w:ascii="Times New Roman" w:hAnsi="Times New Roman" w:cs="Times New Roman"/>
          <w:sz w:val="24"/>
          <w:szCs w:val="24"/>
        </w:rPr>
        <w:t>.</w:t>
      </w:r>
    </w:p>
    <w:p w:rsidR="00416BDF" w:rsidRDefault="00416BDF" w:rsidP="00867F5D">
      <w:pPr>
        <w:pStyle w:val="ListParagraph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:rsidR="00416BDF" w:rsidRDefault="00416BDF" w:rsidP="00867F5D">
      <w:pPr>
        <w:pStyle w:val="ListParagraph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3822762" cy="2150828"/>
            <wp:effectExtent l="19050" t="0" r="6288" b="0"/>
            <wp:docPr id="4" name="Picture 4" descr="C:\Users\user\Downloads\IMG_20171006_143305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ownloads\IMG_20171006_143305 (1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538" cy="2151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516" w:rsidRPr="00EC6516" w:rsidRDefault="00EC6516" w:rsidP="00867F5D">
      <w:pPr>
        <w:pStyle w:val="ListParagraph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:rsidR="00EC6516" w:rsidRPr="00EC6516" w:rsidRDefault="00C81187" w:rsidP="00867F5D">
      <w:pPr>
        <w:pStyle w:val="ListParagraph"/>
        <w:numPr>
          <w:ilvl w:val="0"/>
          <w:numId w:val="1"/>
        </w:numPr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81187">
        <w:rPr>
          <w:rFonts w:ascii="Times New Roman" w:hAnsi="Times New Roman" w:cs="Times New Roman"/>
          <w:b/>
          <w:sz w:val="24"/>
          <w:szCs w:val="24"/>
        </w:rPr>
        <w:t>Elocution and Painting Competition for High School Students</w:t>
      </w:r>
      <w:r w:rsidRPr="00C81187">
        <w:rPr>
          <w:rFonts w:ascii="Times New Roman" w:hAnsi="Times New Roman" w:cs="Times New Roman"/>
          <w:sz w:val="24"/>
          <w:szCs w:val="24"/>
        </w:rPr>
        <w:t>on</w:t>
      </w:r>
      <w:bookmarkStart w:id="0" w:name="_GoBack"/>
      <w:bookmarkEnd w:id="0"/>
      <w:r w:rsidRPr="00C81187">
        <w:rPr>
          <w:rFonts w:ascii="Times New Roman" w:hAnsi="Times New Roman" w:cs="Times New Roman"/>
          <w:sz w:val="24"/>
          <w:szCs w:val="24"/>
        </w:rPr>
        <w:t xml:space="preserve"> September</w:t>
      </w:r>
      <w:r w:rsidR="00EC6516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81187">
        <w:rPr>
          <w:rFonts w:ascii="Times New Roman" w:hAnsi="Times New Roman" w:cs="Times New Roman"/>
          <w:sz w:val="24"/>
          <w:szCs w:val="24"/>
        </w:rPr>
        <w:t xml:space="preserve"> 2017</w:t>
      </w:r>
    </w:p>
    <w:p w:rsidR="00EC6516" w:rsidRPr="00EC6516" w:rsidRDefault="00EC6516" w:rsidP="00867F5D">
      <w:pPr>
        <w:pStyle w:val="ListParagraph"/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</w:p>
    <w:p w:rsidR="00EC6516" w:rsidRDefault="00416BDF" w:rsidP="00867F5D">
      <w:pPr>
        <w:pStyle w:val="ListParagraph"/>
        <w:spacing w:line="36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3867150" cy="2175802"/>
            <wp:effectExtent l="19050" t="0" r="0" b="0"/>
            <wp:docPr id="1" name="Picture 1" descr="C:\Users\user\Downloads\IMG_20170923_1210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IMG_20170923_12105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618" cy="21771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BDF" w:rsidRDefault="00416BDF" w:rsidP="00867F5D">
      <w:pPr>
        <w:pStyle w:val="ListParagraph"/>
        <w:spacing w:line="360" w:lineRule="auto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:rsidR="00416BDF" w:rsidRPr="00EC6516" w:rsidRDefault="00416BDF" w:rsidP="00867F5D">
      <w:pPr>
        <w:pStyle w:val="ListParagraph"/>
        <w:numPr>
          <w:ilvl w:val="0"/>
          <w:numId w:val="1"/>
        </w:numPr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minar on </w:t>
      </w:r>
      <w:r w:rsidRPr="00C81187">
        <w:rPr>
          <w:rFonts w:ascii="Times New Roman" w:hAnsi="Times New Roman" w:cs="Times New Roman"/>
          <w:b/>
          <w:i/>
          <w:sz w:val="24"/>
          <w:szCs w:val="24"/>
        </w:rPr>
        <w:t>Caring for all life under the sun</w:t>
      </w:r>
      <w:r w:rsidRPr="00C81187">
        <w:rPr>
          <w:rFonts w:ascii="Times New Roman" w:hAnsi="Times New Roman" w:cs="Times New Roman"/>
          <w:sz w:val="24"/>
          <w:szCs w:val="24"/>
        </w:rPr>
        <w:t>on</w:t>
      </w:r>
      <w:r w:rsidRPr="00EC6516">
        <w:rPr>
          <w:rFonts w:ascii="Times New Roman" w:hAnsi="Times New Roman" w:cs="Times New Roman"/>
          <w:sz w:val="24"/>
          <w:szCs w:val="24"/>
        </w:rPr>
        <w:t>September 28, 2017</w:t>
      </w:r>
    </w:p>
    <w:p w:rsidR="00416BDF" w:rsidRDefault="00416BDF" w:rsidP="00867F5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ource person: </w:t>
      </w:r>
      <w:r w:rsidRPr="00416BDF">
        <w:rPr>
          <w:rFonts w:ascii="Times New Roman" w:hAnsi="Times New Roman" w:cs="Times New Roman"/>
          <w:b/>
          <w:sz w:val="24"/>
          <w:szCs w:val="24"/>
        </w:rPr>
        <w:t>Dr. Shaju Thomas</w:t>
      </w:r>
      <w:r>
        <w:rPr>
          <w:rFonts w:ascii="Times New Roman" w:hAnsi="Times New Roman" w:cs="Times New Roman"/>
          <w:sz w:val="24"/>
          <w:szCs w:val="24"/>
        </w:rPr>
        <w:t>, Head, Division of Environment Education and Conservation</w:t>
      </w:r>
      <w:r w:rsidR="00226B8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ropical Institute of Ecological Sciences, Kottayam.</w:t>
      </w:r>
    </w:p>
    <w:p w:rsidR="00416BDF" w:rsidRDefault="00416BDF" w:rsidP="00867F5D">
      <w:pPr>
        <w:pStyle w:val="ListParagraph"/>
        <w:spacing w:after="0" w:line="360" w:lineRule="auto"/>
        <w:ind w:left="21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416BDF" w:rsidRPr="00416BDF" w:rsidRDefault="00B51D69" w:rsidP="00867F5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416BDF">
        <w:rPr>
          <w:noProof/>
          <w:lang w:val="en-IN" w:eastAsia="en-IN"/>
        </w:rPr>
        <w:drawing>
          <wp:inline distT="0" distB="0" distL="0" distR="0">
            <wp:extent cx="3995291" cy="2247900"/>
            <wp:effectExtent l="19050" t="0" r="5209" b="0"/>
            <wp:docPr id="5" name="Picture 5" descr="C:\Users\user\Downloads\IMG_20170928_1142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ownloads\IMG_20170928_114234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452" cy="22558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16BDF" w:rsidRPr="00416BDF" w:rsidSect="004737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A52384"/>
    <w:multiLevelType w:val="hybridMultilevel"/>
    <w:tmpl w:val="27A8B0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MwNje1MDKzNDCwtDRR0lEKTi0uzszPAykwrAUA00nh7iwAAAA="/>
  </w:docVars>
  <w:rsids>
    <w:rsidRoot w:val="00C45821"/>
    <w:rsid w:val="00226B89"/>
    <w:rsid w:val="002D6644"/>
    <w:rsid w:val="00416BDF"/>
    <w:rsid w:val="00455E47"/>
    <w:rsid w:val="00473732"/>
    <w:rsid w:val="005A2C72"/>
    <w:rsid w:val="00867F5D"/>
    <w:rsid w:val="00B51D69"/>
    <w:rsid w:val="00C33491"/>
    <w:rsid w:val="00C45821"/>
    <w:rsid w:val="00C81187"/>
    <w:rsid w:val="00D76BD0"/>
    <w:rsid w:val="00EC65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37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66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6B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BD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56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1</cp:lastModifiedBy>
  <cp:revision>2</cp:revision>
  <dcterms:created xsi:type="dcterms:W3CDTF">2017-12-04T06:47:00Z</dcterms:created>
  <dcterms:modified xsi:type="dcterms:W3CDTF">2017-12-04T06:47:00Z</dcterms:modified>
</cp:coreProperties>
</file>